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lastRenderedPageBreak/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footerReference w:type="default" r:id="rId8"/>
          <w:headerReference w:type="first" r:id="rId9"/>
          <w:footerReference w:type="first" r:id="rId10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4"/>
        <w:gridCol w:w="871"/>
        <w:gridCol w:w="808"/>
        <w:gridCol w:w="890"/>
        <w:gridCol w:w="1052"/>
        <w:gridCol w:w="1052"/>
        <w:gridCol w:w="598"/>
        <w:gridCol w:w="739"/>
        <w:gridCol w:w="906"/>
        <w:gridCol w:w="898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0"/>
        <w:gridCol w:w="1997"/>
        <w:gridCol w:w="2036"/>
        <w:gridCol w:w="1955"/>
        <w:gridCol w:w="1336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lastRenderedPageBreak/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49"/>
        <w:gridCol w:w="3955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F24726"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4"/>
      <w:footerReference w:type="default" r:id="rId15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13A09" w14:textId="77777777" w:rsidR="008848C8" w:rsidRDefault="008848C8">
      <w:pPr>
        <w:spacing w:after="0"/>
      </w:pPr>
      <w:r>
        <w:separator/>
      </w:r>
    </w:p>
  </w:endnote>
  <w:endnote w:type="continuationSeparator" w:id="0">
    <w:p w14:paraId="7A520238" w14:textId="77777777" w:rsidR="008848C8" w:rsidRDefault="008848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A64BC" w14:textId="77777777" w:rsidR="008848C8" w:rsidRDefault="008848C8">
      <w:pPr>
        <w:spacing w:after="0"/>
      </w:pPr>
      <w:r>
        <w:separator/>
      </w:r>
    </w:p>
  </w:footnote>
  <w:footnote w:type="continuationSeparator" w:id="0">
    <w:p w14:paraId="454FDD79" w14:textId="77777777" w:rsidR="008848C8" w:rsidRDefault="008848C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6E546" w14:textId="77777777" w:rsidR="00207496" w:rsidRDefault="007678E7" w:rsidP="00207496">
    <w:pPr>
      <w:pStyle w:val="Header"/>
    </w:pPr>
    <w:r>
      <w:rPr>
        <w:noProof/>
      </w:rPr>
      <w:drawing>
        <wp:inline distT="0" distB="0" distL="0" distR="0" wp14:anchorId="1B276D77" wp14:editId="5B8B0976">
          <wp:extent cx="6421755" cy="633926"/>
          <wp:effectExtent l="0" t="0" r="0" b="0"/>
          <wp:docPr id="1262160326" name="Picture 12621603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6421755" cy="6339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FB61545" w14:textId="1D52C16C" w:rsidR="00207496" w:rsidRPr="00207496" w:rsidRDefault="00207496" w:rsidP="00207496">
    <w:pPr>
      <w:pStyle w:val="Header"/>
      <w:pBdr>
        <w:bottom w:val="single" w:sz="4" w:space="1" w:color="auto"/>
      </w:pBdr>
      <w:jc w:val="right"/>
      <w:rPr>
        <w:sz w:val="28"/>
        <w:szCs w:val="28"/>
      </w:rPr>
    </w:pPr>
    <w:r>
      <w:rPr>
        <w:sz w:val="28"/>
        <w:szCs w:val="28"/>
      </w:rPr>
      <w:tab/>
    </w:r>
    <w:r>
      <w:rPr>
        <w:sz w:val="28"/>
        <w:szCs w:val="28"/>
      </w:rPr>
      <w:tab/>
    </w:r>
    <w:r w:rsidRPr="00C929F9">
      <w:rPr>
        <w:sz w:val="28"/>
        <w:szCs w:val="28"/>
      </w:rPr>
      <w:t>IOTC-202</w:t>
    </w:r>
    <w:r w:rsidR="00876742">
      <w:rPr>
        <w:sz w:val="28"/>
        <w:szCs w:val="28"/>
      </w:rPr>
      <w:t>5</w:t>
    </w:r>
    <w:r w:rsidRPr="00C929F9">
      <w:rPr>
        <w:sz w:val="28"/>
        <w:szCs w:val="28"/>
      </w:rPr>
      <w:t>-TCAC1</w:t>
    </w:r>
    <w:r w:rsidR="00876742">
      <w:rPr>
        <w:sz w:val="28"/>
        <w:szCs w:val="28"/>
      </w:rPr>
      <w:t>5</w:t>
    </w:r>
    <w:r w:rsidRPr="00C929F9">
      <w:rPr>
        <w:sz w:val="28"/>
        <w:szCs w:val="28"/>
      </w:rPr>
      <w:t>-INF</w:t>
    </w:r>
    <w:r w:rsidR="00876742">
      <w:rPr>
        <w:sz w:val="28"/>
        <w:szCs w:val="28"/>
      </w:rPr>
      <w:t>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5D11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73D49"/>
    <w:rsid w:val="001D27AB"/>
    <w:rsid w:val="001E65E8"/>
    <w:rsid w:val="001F4BFD"/>
    <w:rsid w:val="00207496"/>
    <w:rsid w:val="0022784E"/>
    <w:rsid w:val="00257A84"/>
    <w:rsid w:val="0027582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04027"/>
    <w:rsid w:val="007130C3"/>
    <w:rsid w:val="00723F76"/>
    <w:rsid w:val="0073442A"/>
    <w:rsid w:val="00744A3F"/>
    <w:rsid w:val="00751EA0"/>
    <w:rsid w:val="0075235C"/>
    <w:rsid w:val="00763A3F"/>
    <w:rsid w:val="007678E7"/>
    <w:rsid w:val="00801142"/>
    <w:rsid w:val="008048E9"/>
    <w:rsid w:val="0083299F"/>
    <w:rsid w:val="00842B4F"/>
    <w:rsid w:val="00852DE2"/>
    <w:rsid w:val="008744E9"/>
    <w:rsid w:val="00876742"/>
    <w:rsid w:val="008848C8"/>
    <w:rsid w:val="008B37F9"/>
    <w:rsid w:val="00900171"/>
    <w:rsid w:val="00936B56"/>
    <w:rsid w:val="00947F64"/>
    <w:rsid w:val="009739DE"/>
    <w:rsid w:val="00973B46"/>
    <w:rsid w:val="00980577"/>
    <w:rsid w:val="009B1367"/>
    <w:rsid w:val="00A140DB"/>
    <w:rsid w:val="00A33B74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1B9B"/>
    <w:rsid w:val="00C211EC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F24726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726"/>
    <w:rPr>
      <w:rFonts w:ascii="Calibri" w:hAnsi="Calibri"/>
      <w:sz w:val="22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EST 1</vt:lpstr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4</cp:revision>
  <dcterms:created xsi:type="dcterms:W3CDTF">2023-05-05T05:32:00Z</dcterms:created>
  <dcterms:modified xsi:type="dcterms:W3CDTF">2025-07-0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